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1114E" w14:textId="1BF38343" w:rsidR="00D846E7" w:rsidRPr="00266DCD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266DCD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266DCD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266DCD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6A817F93" w:rsidR="00F218EA" w:rsidRDefault="000774D3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Elections Committee </w:t>
      </w:r>
      <w:r w:rsidR="00974EE3" w:rsidRPr="00266DCD">
        <w:rPr>
          <w:rFonts w:ascii="Arial" w:hAnsi="Arial" w:cs="Arial"/>
          <w:b/>
          <w:bCs/>
          <w:sz w:val="24"/>
          <w:szCs w:val="24"/>
          <w:u w:val="single"/>
        </w:rPr>
        <w:t>Agenda</w:t>
      </w:r>
      <w:r w:rsidR="00FE3422" w:rsidRPr="00266DCD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5416F54" w14:textId="5776E62F" w:rsidR="002C620E" w:rsidRPr="00266DCD" w:rsidRDefault="002C620E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Candidates Forum</w:t>
      </w:r>
    </w:p>
    <w:p w14:paraId="514A3EAE" w14:textId="21DF9F46" w:rsidR="00D846E7" w:rsidRDefault="002C620E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Tues</w:t>
      </w:r>
      <w:r w:rsidR="00D84A90" w:rsidRPr="00266DCD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266DCD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266DCD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E4D5F" w:rsidRPr="00266DCD">
        <w:rPr>
          <w:rFonts w:ascii="Arial" w:hAnsi="Arial" w:cs="Arial"/>
          <w:b/>
          <w:bCs/>
          <w:sz w:val="24"/>
          <w:szCs w:val="24"/>
          <w:u w:val="single"/>
        </w:rPr>
        <w:t>September</w:t>
      </w:r>
      <w:r w:rsidR="00F918E1" w:rsidRPr="00266DCD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</w:rPr>
        <w:t>14</w:t>
      </w:r>
      <w:r w:rsidR="001438B6" w:rsidRPr="00266DCD">
        <w:rPr>
          <w:rFonts w:ascii="Arial" w:hAnsi="Arial" w:cs="Arial"/>
          <w:b/>
          <w:bCs/>
          <w:sz w:val="24"/>
          <w:szCs w:val="24"/>
          <w:u w:val="single"/>
        </w:rPr>
        <w:t xml:space="preserve">, </w:t>
      </w:r>
      <w:r w:rsidR="0037216A" w:rsidRPr="00266DCD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266DCD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4EC1AF52" w14:textId="77777777" w:rsidR="00266DCD" w:rsidRPr="00266DCD" w:rsidRDefault="00266DCD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83A677E" w14:textId="13A0FFA7" w:rsidR="00F218EA" w:rsidRPr="00266DCD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5AF6362" w14:textId="3D191BB9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Opening Remarks/Introduction of Candidates</w:t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="00A93718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>6:30</w:t>
      </w:r>
      <w:r w:rsidR="00A93718">
        <w:rPr>
          <w:rFonts w:ascii="Arial" w:hAnsi="Arial" w:cs="Arial"/>
          <w:sz w:val="24"/>
          <w:szCs w:val="24"/>
        </w:rPr>
        <w:t xml:space="preserve"> </w:t>
      </w:r>
      <w:r w:rsidRPr="00266DCD">
        <w:rPr>
          <w:rFonts w:ascii="Arial" w:hAnsi="Arial" w:cs="Arial"/>
          <w:sz w:val="24"/>
          <w:szCs w:val="24"/>
        </w:rPr>
        <w:t>- 6:35</w:t>
      </w:r>
    </w:p>
    <w:p w14:paraId="6484A6BA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4FFD1EC9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Q &amp; A</w:t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  <w:t>6:35 - 8:15</w:t>
      </w:r>
    </w:p>
    <w:p w14:paraId="3C92F078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6C1FF133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Candidate Closing Statement</w:t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  <w:t>8:15 - 8:30</w:t>
      </w:r>
    </w:p>
    <w:p w14:paraId="207527EB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4989158C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Adjournment</w:t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</w:r>
      <w:r w:rsidRPr="00266DCD">
        <w:rPr>
          <w:rFonts w:ascii="Arial" w:hAnsi="Arial" w:cs="Arial"/>
          <w:sz w:val="24"/>
          <w:szCs w:val="24"/>
        </w:rPr>
        <w:tab/>
        <w:t>8:30</w:t>
      </w:r>
    </w:p>
    <w:p w14:paraId="2B0C7806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186541B1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7F95F006" w14:textId="1AEDF1F6" w:rsidR="00266DCD" w:rsidRPr="002C620E" w:rsidRDefault="00266DCD" w:rsidP="00A9371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2C620E">
        <w:rPr>
          <w:rFonts w:ascii="Arial" w:hAnsi="Arial" w:cs="Arial"/>
          <w:b/>
          <w:bCs/>
          <w:sz w:val="24"/>
          <w:szCs w:val="24"/>
          <w:u w:val="single"/>
        </w:rPr>
        <w:t>Rules of the Forum</w:t>
      </w:r>
    </w:p>
    <w:p w14:paraId="36261662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6E357F59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Because of the number of candidates (eight), timing for each candidate will be allocated as outlined below:</w:t>
      </w:r>
    </w:p>
    <w:p w14:paraId="156359B1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One - two (1-2) minutes to respond to a question (will vary by question).</w:t>
      </w:r>
    </w:p>
    <w:p w14:paraId="1F74A58F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One (1) minute for closing statements</w:t>
      </w:r>
    </w:p>
    <w:p w14:paraId="590012A6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72D850E1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 xml:space="preserve">The first respondent to each question will rotate to ensure fairness. </w:t>
      </w:r>
    </w:p>
    <w:p w14:paraId="6FA3BB20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A random number generator will be used to determine the order.</w:t>
      </w:r>
    </w:p>
    <w:p w14:paraId="774EB056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20CFBADF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  <w:r w:rsidRPr="00266DCD">
        <w:rPr>
          <w:rFonts w:ascii="Arial" w:hAnsi="Arial" w:cs="Arial"/>
          <w:sz w:val="24"/>
          <w:szCs w:val="24"/>
        </w:rPr>
        <w:t>Microphones will be muted except for the candidate answering a question and the moderator.</w:t>
      </w:r>
    </w:p>
    <w:p w14:paraId="5C40B894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39F5EF1E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2AE31436" w14:textId="77777777" w:rsidR="00266DCD" w:rsidRPr="00266DCD" w:rsidRDefault="00266DCD" w:rsidP="00A93718">
      <w:pPr>
        <w:pStyle w:val="NoSpacing"/>
        <w:jc w:val="center"/>
        <w:rPr>
          <w:rFonts w:ascii="Arial" w:hAnsi="Arial" w:cs="Arial"/>
          <w:bCs/>
          <w:iCs/>
          <w:sz w:val="24"/>
          <w:szCs w:val="24"/>
        </w:rPr>
      </w:pPr>
      <w:r w:rsidRPr="00266DCD">
        <w:rPr>
          <w:rFonts w:ascii="Arial" w:hAnsi="Arial" w:cs="Arial"/>
          <w:bCs/>
          <w:iCs/>
          <w:sz w:val="24"/>
          <w:szCs w:val="24"/>
        </w:rPr>
        <w:t>*** The Candidate Forum will be recorded. ***</w:t>
      </w:r>
    </w:p>
    <w:p w14:paraId="648B2BF0" w14:textId="77777777" w:rsidR="00266DCD" w:rsidRPr="00266DCD" w:rsidRDefault="00266DCD" w:rsidP="00266DCD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03F05C15" w:rsidR="00F218EA" w:rsidRPr="00266DCD" w:rsidRDefault="00F218EA" w:rsidP="00266DCD">
      <w:pPr>
        <w:pStyle w:val="NoSpacing"/>
        <w:rPr>
          <w:rFonts w:ascii="Arial" w:hAnsi="Arial" w:cs="Arial"/>
          <w:sz w:val="24"/>
          <w:szCs w:val="24"/>
        </w:rPr>
      </w:pPr>
    </w:p>
    <w:sectPr w:rsidR="00F218EA" w:rsidRPr="00266DCD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4CB8E0" w14:textId="77777777" w:rsidR="00C3486D" w:rsidRDefault="00C3486D" w:rsidP="004912B0">
      <w:pPr>
        <w:spacing w:after="0" w:line="240" w:lineRule="auto"/>
      </w:pPr>
      <w:r>
        <w:separator/>
      </w:r>
    </w:p>
  </w:endnote>
  <w:endnote w:type="continuationSeparator" w:id="0">
    <w:p w14:paraId="7D2EBFA0" w14:textId="77777777" w:rsidR="00C3486D" w:rsidRDefault="00C3486D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93FE3" w14:textId="77777777" w:rsidR="00C3486D" w:rsidRDefault="00C3486D" w:rsidP="004912B0">
      <w:pPr>
        <w:spacing w:after="0" w:line="240" w:lineRule="auto"/>
      </w:pPr>
      <w:r>
        <w:separator/>
      </w:r>
    </w:p>
  </w:footnote>
  <w:footnote w:type="continuationSeparator" w:id="0">
    <w:p w14:paraId="2A1744D4" w14:textId="77777777" w:rsidR="00C3486D" w:rsidRDefault="00C3486D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17484">
    <w:abstractNumId w:val="6"/>
  </w:num>
  <w:num w:numId="2" w16cid:durableId="907692085">
    <w:abstractNumId w:val="14"/>
  </w:num>
  <w:num w:numId="3" w16cid:durableId="726688153">
    <w:abstractNumId w:val="24"/>
  </w:num>
  <w:num w:numId="4" w16cid:durableId="174341632">
    <w:abstractNumId w:val="21"/>
  </w:num>
  <w:num w:numId="5" w16cid:durableId="302976166">
    <w:abstractNumId w:val="12"/>
  </w:num>
  <w:num w:numId="6" w16cid:durableId="620192817">
    <w:abstractNumId w:val="2"/>
  </w:num>
  <w:num w:numId="7" w16cid:durableId="578904104">
    <w:abstractNumId w:val="7"/>
  </w:num>
  <w:num w:numId="8" w16cid:durableId="1064524117">
    <w:abstractNumId w:val="4"/>
  </w:num>
  <w:num w:numId="9" w16cid:durableId="17661316">
    <w:abstractNumId w:val="23"/>
  </w:num>
  <w:num w:numId="10" w16cid:durableId="557324834">
    <w:abstractNumId w:val="10"/>
  </w:num>
  <w:num w:numId="11" w16cid:durableId="687411254">
    <w:abstractNumId w:val="17"/>
  </w:num>
  <w:num w:numId="12" w16cid:durableId="1024358569">
    <w:abstractNumId w:val="9"/>
  </w:num>
  <w:num w:numId="13" w16cid:durableId="1081483082">
    <w:abstractNumId w:val="19"/>
  </w:num>
  <w:num w:numId="14" w16cid:durableId="445394490">
    <w:abstractNumId w:val="1"/>
  </w:num>
  <w:num w:numId="15" w16cid:durableId="1465738369">
    <w:abstractNumId w:val="22"/>
  </w:num>
  <w:num w:numId="16" w16cid:durableId="117995688">
    <w:abstractNumId w:val="13"/>
  </w:num>
  <w:num w:numId="17" w16cid:durableId="252786325">
    <w:abstractNumId w:val="15"/>
  </w:num>
  <w:num w:numId="18" w16cid:durableId="674917504">
    <w:abstractNumId w:val="8"/>
  </w:num>
  <w:num w:numId="19" w16cid:durableId="161817217">
    <w:abstractNumId w:val="0"/>
  </w:num>
  <w:num w:numId="20" w16cid:durableId="1949046324">
    <w:abstractNumId w:val="11"/>
  </w:num>
  <w:num w:numId="21" w16cid:durableId="1199198330">
    <w:abstractNumId w:val="5"/>
  </w:num>
  <w:num w:numId="22" w16cid:durableId="214242494">
    <w:abstractNumId w:val="16"/>
  </w:num>
  <w:num w:numId="23" w16cid:durableId="979459509">
    <w:abstractNumId w:val="3"/>
  </w:num>
  <w:num w:numId="24" w16cid:durableId="1689939185">
    <w:abstractNumId w:val="18"/>
  </w:num>
  <w:num w:numId="25" w16cid:durableId="180893795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3D98"/>
    <w:rsid w:val="000532DC"/>
    <w:rsid w:val="00055446"/>
    <w:rsid w:val="00057139"/>
    <w:rsid w:val="00064BFF"/>
    <w:rsid w:val="000774D3"/>
    <w:rsid w:val="000A5A43"/>
    <w:rsid w:val="000B25F8"/>
    <w:rsid w:val="000D4857"/>
    <w:rsid w:val="000E3C2B"/>
    <w:rsid w:val="000F1333"/>
    <w:rsid w:val="00102684"/>
    <w:rsid w:val="00127E2F"/>
    <w:rsid w:val="001371B3"/>
    <w:rsid w:val="00141579"/>
    <w:rsid w:val="001438B6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5A52"/>
    <w:rsid w:val="001F766A"/>
    <w:rsid w:val="00206444"/>
    <w:rsid w:val="00220BE5"/>
    <w:rsid w:val="00224191"/>
    <w:rsid w:val="00224275"/>
    <w:rsid w:val="002247F6"/>
    <w:rsid w:val="00232CA5"/>
    <w:rsid w:val="00245A4B"/>
    <w:rsid w:val="0024622D"/>
    <w:rsid w:val="00266DCD"/>
    <w:rsid w:val="0027182C"/>
    <w:rsid w:val="00290CDA"/>
    <w:rsid w:val="002933B6"/>
    <w:rsid w:val="002955CE"/>
    <w:rsid w:val="002A069A"/>
    <w:rsid w:val="002A27E5"/>
    <w:rsid w:val="002B6258"/>
    <w:rsid w:val="002C1A25"/>
    <w:rsid w:val="002C620E"/>
    <w:rsid w:val="002D55D7"/>
    <w:rsid w:val="002F1B2E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5C08"/>
    <w:rsid w:val="003C7E67"/>
    <w:rsid w:val="003C7E9D"/>
    <w:rsid w:val="003E39CC"/>
    <w:rsid w:val="00415A75"/>
    <w:rsid w:val="004177DC"/>
    <w:rsid w:val="0042211E"/>
    <w:rsid w:val="004269C6"/>
    <w:rsid w:val="00455885"/>
    <w:rsid w:val="00476F50"/>
    <w:rsid w:val="0049075E"/>
    <w:rsid w:val="004912B0"/>
    <w:rsid w:val="004B3F46"/>
    <w:rsid w:val="004B71A0"/>
    <w:rsid w:val="004C2FD0"/>
    <w:rsid w:val="004E498E"/>
    <w:rsid w:val="005009E7"/>
    <w:rsid w:val="00501D77"/>
    <w:rsid w:val="005112DF"/>
    <w:rsid w:val="005130C8"/>
    <w:rsid w:val="00515D40"/>
    <w:rsid w:val="00523C46"/>
    <w:rsid w:val="005373B4"/>
    <w:rsid w:val="00561582"/>
    <w:rsid w:val="0058225F"/>
    <w:rsid w:val="005934C1"/>
    <w:rsid w:val="00596A4D"/>
    <w:rsid w:val="005A570E"/>
    <w:rsid w:val="005A5F5A"/>
    <w:rsid w:val="005C7975"/>
    <w:rsid w:val="005D1B6C"/>
    <w:rsid w:val="005D5D78"/>
    <w:rsid w:val="005D7188"/>
    <w:rsid w:val="005F6691"/>
    <w:rsid w:val="006067C5"/>
    <w:rsid w:val="006227DD"/>
    <w:rsid w:val="006440F3"/>
    <w:rsid w:val="00652292"/>
    <w:rsid w:val="00683394"/>
    <w:rsid w:val="00685D03"/>
    <w:rsid w:val="00685FE7"/>
    <w:rsid w:val="00690385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13C9C"/>
    <w:rsid w:val="00825787"/>
    <w:rsid w:val="008323E3"/>
    <w:rsid w:val="008416E4"/>
    <w:rsid w:val="00862872"/>
    <w:rsid w:val="00890506"/>
    <w:rsid w:val="008943A8"/>
    <w:rsid w:val="0089690A"/>
    <w:rsid w:val="008A5AE6"/>
    <w:rsid w:val="008B50D3"/>
    <w:rsid w:val="008B7F5E"/>
    <w:rsid w:val="008C3C8F"/>
    <w:rsid w:val="008C7DF1"/>
    <w:rsid w:val="008E4D5F"/>
    <w:rsid w:val="0090662D"/>
    <w:rsid w:val="00921680"/>
    <w:rsid w:val="0093200D"/>
    <w:rsid w:val="009358D4"/>
    <w:rsid w:val="00935CC4"/>
    <w:rsid w:val="00953F08"/>
    <w:rsid w:val="00954251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70AC1"/>
    <w:rsid w:val="00A71AFF"/>
    <w:rsid w:val="00A76AA5"/>
    <w:rsid w:val="00A800EA"/>
    <w:rsid w:val="00A86061"/>
    <w:rsid w:val="00A9041F"/>
    <w:rsid w:val="00A93718"/>
    <w:rsid w:val="00A97BB6"/>
    <w:rsid w:val="00AA7B6E"/>
    <w:rsid w:val="00AB1572"/>
    <w:rsid w:val="00AF5945"/>
    <w:rsid w:val="00B06B52"/>
    <w:rsid w:val="00B06B94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6EF6"/>
    <w:rsid w:val="00BF07D9"/>
    <w:rsid w:val="00C13A58"/>
    <w:rsid w:val="00C215CC"/>
    <w:rsid w:val="00C22CCD"/>
    <w:rsid w:val="00C3436E"/>
    <w:rsid w:val="00C3486D"/>
    <w:rsid w:val="00C4727E"/>
    <w:rsid w:val="00C55730"/>
    <w:rsid w:val="00C61FE9"/>
    <w:rsid w:val="00C836E2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D515D"/>
    <w:rsid w:val="00DE6D30"/>
    <w:rsid w:val="00DF3DCF"/>
    <w:rsid w:val="00E03D07"/>
    <w:rsid w:val="00E1496A"/>
    <w:rsid w:val="00E27F34"/>
    <w:rsid w:val="00E309CE"/>
    <w:rsid w:val="00E36037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D32A4"/>
    <w:rsid w:val="00ED79A3"/>
    <w:rsid w:val="00EE0F1D"/>
    <w:rsid w:val="00EE4572"/>
    <w:rsid w:val="00F033AF"/>
    <w:rsid w:val="00F07AEA"/>
    <w:rsid w:val="00F16FC4"/>
    <w:rsid w:val="00F218EA"/>
    <w:rsid w:val="00F31451"/>
    <w:rsid w:val="00F6192E"/>
    <w:rsid w:val="00F64466"/>
    <w:rsid w:val="00F667A2"/>
    <w:rsid w:val="00F77C68"/>
    <w:rsid w:val="00F918E1"/>
    <w:rsid w:val="00FA26ED"/>
    <w:rsid w:val="00FA763E"/>
    <w:rsid w:val="00FB29A0"/>
    <w:rsid w:val="00FB342A"/>
    <w:rsid w:val="00FC29B4"/>
    <w:rsid w:val="00FD15FC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3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9D052-B8E2-4A0E-8514-A14C66403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7</cp:revision>
  <cp:lastPrinted>2023-04-17T14:23:00Z</cp:lastPrinted>
  <dcterms:created xsi:type="dcterms:W3CDTF">2024-09-20T19:31:00Z</dcterms:created>
  <dcterms:modified xsi:type="dcterms:W3CDTF">2024-09-2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